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9" w:name="Xf6fe87f12fad7ecc05a722423bbfc4455b7b78a"/>
    <w:p>
      <w:pPr>
        <w:pStyle w:val="Heading1"/>
      </w:pPr>
      <w:r>
        <w:t xml:space="preserve">Resume for Project Manager in India New Del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XXXXXXXXXX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ndia, New Delh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with over [X years] of expertise in delivering complex projects across diverse industries in India, with a strong focus on New Delhi. Skilled in leading cross-functional teams, managing budgets, and ensuring timely delivery of high-quality outcomes. Proficient in leveraging project management methodologies such as Agile and Scrum to align project goals with organizational strategies. A dedicated professional who thrives in dynamic environments and is committed to excellence in every initiative undertaken within the context of India New Delhi's evolving business landscap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S Project, JIRA, Trello, Asa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Waterfall, PRINCE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IT Services, Construction, Infrastructure Development, Government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Scrum Master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ompany Name], India New Delh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5+ professionals to deliver a $5M IT infrastructure project for a multinational client in New Delhi, completing the initiative 2 weeks ahead of schedule.</w:t>
      </w:r>
    </w:p>
    <w:p>
      <w:pPr>
        <w:numPr>
          <w:ilvl w:val="0"/>
          <w:numId w:val="1002"/>
        </w:numPr>
        <w:pStyle w:val="Compact"/>
      </w:pPr>
      <w:r>
        <w:t xml:space="preserve">Implemented Agile frameworks to enhance collaboration between development and business teams, resulting in a 30% increase in productivity for software development projects.</w:t>
      </w:r>
    </w:p>
    <w:p>
      <w:pPr>
        <w:numPr>
          <w:ilvl w:val="0"/>
          <w:numId w:val="1002"/>
        </w:numPr>
        <w:pStyle w:val="Compact"/>
      </w:pPr>
      <w:r>
        <w:t xml:space="preserve">Managed the execution of a government-sponsored smart city initiative, coordinating with local authorities and stakeholders across India New Delhi to ensure compliance with regulatory standards.</w:t>
      </w:r>
    </w:p>
    <w:p>
      <w:pPr>
        <w:numPr>
          <w:ilvl w:val="0"/>
          <w:numId w:val="1002"/>
        </w:numPr>
        <w:pStyle w:val="Compact"/>
      </w:pPr>
      <w:r>
        <w:t xml:space="preserve">Developed risk mitigation strategies that reduced project delays by 25% in high-priority assignments within the region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India New Delh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arheaded the rollout of a digital transformation program for a leading e-commerce firm in New Delhi, improving customer retention by 18% through streamlined processes.</w:t>
      </w:r>
    </w:p>
    <w:p>
      <w:pPr>
        <w:numPr>
          <w:ilvl w:val="0"/>
          <w:numId w:val="1003"/>
        </w:numPr>
        <w:pStyle w:val="Compact"/>
      </w:pPr>
      <w:r>
        <w:t xml:space="preserve">Collaborated with senior leadership to define project scope and timelines, ensuring alignment with organizational goals in India's competitive market.</w:t>
      </w:r>
    </w:p>
    <w:p>
      <w:pPr>
        <w:numPr>
          <w:ilvl w:val="0"/>
          <w:numId w:val="1003"/>
        </w:numPr>
        <w:pStyle w:val="Compact"/>
      </w:pPr>
      <w:r>
        <w:t xml:space="preserve">Managed budgets exceeding INR 20 crores across multiple projects, maintaining a cost-efficiency rate of 95% through rigorous monitoring and stakeholder communication.</w:t>
      </w:r>
    </w:p>
    <w:p>
      <w:pPr>
        <w:numPr>
          <w:ilvl w:val="0"/>
          <w:numId w:val="1003"/>
        </w:numPr>
        <w:pStyle w:val="Compact"/>
      </w:pPr>
      <w:r>
        <w:t xml:space="preserve">Facilitated workshops for cross-functional teams in New Delhi to foster innovation and ensure seamless integration of new technologies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India New Delh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epared detailed project reports and dashboards for internal stakeholders, improving transparency and decision-making processes.</w:t>
      </w:r>
    </w:p>
    <w:p>
      <w:pPr>
        <w:numPr>
          <w:ilvl w:val="0"/>
          <w:numId w:val="1004"/>
        </w:numPr>
        <w:pStyle w:val="Compact"/>
      </w:pPr>
      <w:r>
        <w:t xml:space="preserve">Provided training to junior team members on PM tools and methodologies tailored to the unique challenges of India's urban development projects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completion of a 500+ employee digital onboarding initiative in New Delhi, reducing onboarding time by 40%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Master of Business Administration (MBA) in Project Management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India New Delh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Bachelor of Technology (B.Tech) in Computer Science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India New Delh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- Scrum Alliance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Protection Officer (CDPO)</w:t>
      </w:r>
      <w:r>
        <w:t xml:space="preserve"> </w:t>
      </w:r>
      <w:r>
        <w:t xml:space="preserve">- India New Delhi-based Training Institute, [Year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New Delhi's cultural heritage, volunteering for local NGOs focused on education and infrastructure development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roject Management Institute (PMI) India Chapter, active in regional networking events in New Delhi.</w:t>
      </w:r>
    </w:p>
    <w:bookmarkEnd w:id="28"/>
    <w:p>
      <w:pPr>
        <w:pStyle w:val="BodyText"/>
      </w:pPr>
      <w:r>
        <w:t xml:space="preserve">This resume is tailored for Project Manager roles in India New Delhi, emphasizing local expertise and global project management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India New Delhi</dc:title>
  <dc:creator/>
  <dc:language>en</dc:language>
  <cp:keywords/>
  <dcterms:created xsi:type="dcterms:W3CDTF">2025-12-09T13:18:32Z</dcterms:created>
  <dcterms:modified xsi:type="dcterms:W3CDTF">2025-12-09T1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